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Kuala</w:t>
      </w:r>
      <w:r>
        <w:t xml:space="preserve"> </w:t>
      </w:r>
      <w:r>
        <w:t xml:space="preserve">Lumpur,</w:t>
      </w:r>
      <w:r>
        <w:t xml:space="preserve"> </w:t>
      </w:r>
      <w:r>
        <w:t xml:space="preserve">Malaysia</w:t>
      </w:r>
    </w:p>
    <w:bookmarkStart w:id="20" w:name="Xa5e69a600fd5a0a5ac9ed6c1e4e536b058e2a8a"/>
    <w:p>
      <w:pPr>
        <w:pStyle w:val="Heading1"/>
      </w:pPr>
      <w:r>
        <w:t xml:space="preserve">Cover Letter for Mechanic Position in Kuala Lumpur, Malaysia</w:t>
      </w:r>
    </w:p>
    <w:p>
      <w:pPr>
        <w:pStyle w:val="FirstParagraph"/>
      </w:pPr>
      <w:r>
        <w:t xml:space="preserve">Dear Hiring Manager,</w:t>
      </w:r>
    </w:p>
    <w:p>
      <w:pPr>
        <w:pStyle w:val="BodyText"/>
      </w:pPr>
      <w:r>
        <w:t xml:space="preserve">I am writing to express my interest in the Mechanic position at your esteemed organization in Kuala Lumpur, Malaysia. With over [X years] of hands-on experience in automotive repair and maintenance, I am confident in my ability to contribute effectively to your team while aligning with the high standards of service required in this dynamic industry. As a dedicated professional who thrives on solving complex mechanical challenges, I am eager to bring my expertise and passion for vehicle care to your workshop in Malaysia Kuala Lumpur.</w:t>
      </w:r>
    </w:p>
    <w:p>
      <w:pPr>
        <w:pStyle w:val="BodyText"/>
      </w:pPr>
      <w:r>
        <w:t xml:space="preserve">As a Mechanic, I have always prioritized precision, efficiency, and customer satisfaction. My career has been rooted in understanding the intricacies of automotive systems, from routine maintenance tasks like oil changes and tire rotations to advanced diagnostics and repairs. In Kuala Lumpur’s bustling urban environment, where vehicles face diverse conditions—from heavy traffic to tropical weather—my ability to adapt and deliver reliable solutions is a significant asset. I have worked on a wide range of vehicles, including passenger cars, commercial trucks, and motorcycles, ensuring that each repair meets industry standards while adhering to safety protocols.</w:t>
      </w:r>
    </w:p>
    <w:p>
      <w:pPr>
        <w:pStyle w:val="BodyText"/>
      </w:pPr>
      <w:r>
        <w:t xml:space="preserve">What sets me apart as a Mechanic is my commitment to continuous learning and staying updated with the latest automotive technologies. In Malaysia Kuala Lumpur, where the automotive sector is evolving rapidly with advancements in electric vehicles (EVs) and hybrid systems, I have actively pursued certifications and training to remain proficient in modern repair techniques. For instance, I recently completed a specialized course on hybrid vehicle diagnostics, which equipped me with the skills to handle cutting-edge technologies. This dedication ensures that I can provide accurate solutions for both traditional and innovative vehicle models, catering to the diverse needs of customers in Malaysia Kuala Lumpur.</w:t>
      </w:r>
    </w:p>
    <w:p>
      <w:pPr>
        <w:pStyle w:val="BodyText"/>
      </w:pPr>
      <w:r>
        <w:t xml:space="preserve">My experience in Malaysia Kuala Lumpur has also allowed me to develop a deep understanding of local market demands. The region’s unique challenges, such as high humidity and frequent urban congestion, require mechanics who are not only technically skilled but also resourceful in troubleshooting. I have consistently demonstrated the ability to diagnose and resolve issues efficiently, minimizing downtime for clients while maintaining cost-effectiveness. For example, during my tenure at [Previous Employer], I implemented a preventive maintenance schedule that reduced vehicle breakdowns by 30%, enhancing customer retention and satisfaction.</w:t>
      </w:r>
    </w:p>
    <w:p>
      <w:pPr>
        <w:pStyle w:val="BodyText"/>
      </w:pPr>
      <w:r>
        <w:t xml:space="preserve">Moreover, as a Mechanic in Malaysia Kuala Lumpur, I value the importance of communication and teamwork. The automotive industry thrives on collaboration between mechanics, technicians, and customer service representatives to ensure seamless operations. I have worked closely with cross-functional teams to streamline workflows and improve service delivery. My ability to communicate technical details clearly to clients has also earned positive feedback, as I believe transparency builds trust. In a multicultural setting like Kuala Lumpur, where customers come from diverse backgrounds, my adaptability and interpersonal skills enable me to provide excellent service while respecting cultural nuances.</w:t>
      </w:r>
    </w:p>
    <w:p>
      <w:pPr>
        <w:pStyle w:val="BodyText"/>
      </w:pPr>
      <w:r>
        <w:t xml:space="preserve">One of the core strengths I bring as a Mechanic is my attention to detail. Whether it’s inspecting brake systems for safety or calibrating engine sensors for optimal performance, I approach every task with meticulous care. In Malaysia Kuala Lumpur, where vehicle reliability is crucial for both personal and commercial use, this precision ensures that my work meets the highest quality standards. I also take pride in maintaining a clean and organized workspace, which not only enhances productivity but also reflects professionalism to clients.</w:t>
      </w:r>
    </w:p>
    <w:p>
      <w:pPr>
        <w:pStyle w:val="BodyText"/>
      </w:pPr>
      <w:r>
        <w:t xml:space="preserve">Furthermore, I am deeply committed to upholding the values of integrity and accountability. As a Mechanic, I understand that trust is paramount in building long-term relationships with clients. I have always prioritized honesty in my work, whether it involves recommending necessary repairs or providing cost-effective alternatives. In Malaysia Kuala Lumpur’s competitive market, where reputation plays a vital role, this ethical approach has allowed me to establish a strong professional network and repeat business.</w:t>
      </w:r>
    </w:p>
    <w:p>
      <w:pPr>
        <w:pStyle w:val="BodyText"/>
      </w:pPr>
      <w:r>
        <w:t xml:space="preserve">I am particularly drawn to your company’s focus on innovation and customer-centric service in Malaysia Kuala Lumpur. Your commitment to excellence aligns with my own professional philosophy, and I am excited about the opportunity to contribute my skills while growing within a forward-thinking organization. I am confident that my experience, technical expertise, and dedication to quality make me an ideal candidate for this role.</w:t>
      </w:r>
    </w:p>
    <w:p>
      <w:pPr>
        <w:pStyle w:val="BodyText"/>
      </w:pPr>
      <w:r>
        <w:t xml:space="preserve">Thank you for considering my application. I would welcome the chance to discuss how my background and aspirations align with your company’s goals. Please feel free to contact me at [Your Phone Number] or [Your Email Address] at your earliest convenience. I look forward to the possibility of contributing to your team in Malaysia Kuala Lumpu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Kuala Lumpur, Malaysia</dc:title>
  <dc:creator/>
  <cp:keywords/>
  <dcterms:created xsi:type="dcterms:W3CDTF">2026-07-24T12:33:56Z</dcterms:created>
  <dcterms:modified xsi:type="dcterms:W3CDTF">2026-07-24T12:33:56Z</dcterms:modified>
</cp:coreProperties>
</file>

<file path=docProps/custom.xml><?xml version="1.0" encoding="utf-8"?>
<Properties xmlns="http://schemas.openxmlformats.org/officeDocument/2006/custom-properties" xmlns:vt="http://schemas.openxmlformats.org/officeDocument/2006/docPropsVTypes"/>
</file>